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ystems Engineer position at [Company Name] in Algeria Algiers. As a dedicated and experienced professional with a deep passion for technology and system optimization, I am eager to contribute my expertise to support the growth of your organization while addressing the unique technological challenges faced by Algeria's evolving infrastructure. With a proven track record in designing, implementing, and maintaining complex systems across diverse industries, I am confident in my ability to deliver innovative solutions that align with the strategic goals of your team in Algiers.</w:t>
      </w:r>
    </w:p>
    <w:p>
      <w:pPr>
        <w:pStyle w:val="BodyText"/>
      </w:pPr>
      <w:r>
        <w:t xml:space="preserve">Systems engineering is not merely a career path for me—it is a commitment to creating robust, scalable, and efficient systems that drive progress. Over the past [X years], I have honed my skills in network architecture, system integration, and IT infrastructure management, with a focus on ensuring seamless operations and maximum reliability. My work has spanned sectors such as telecommunications, energy, and enterprise IT, where I have consistently demonstrated my ability to translate technical requirements into actionable strategies. For instance, in my previous role as a Systems Engineer at [Previous Company], I led the deployment of a cloud-based infrastructure that reduced operational costs by 30% while enhancing system resilience. This experience has equipped me with the technical acumen and problem-solving mindset required to thrive in dynamic environments like Algeria Algiers.</w:t>
      </w:r>
    </w:p>
    <w:p>
      <w:pPr>
        <w:pStyle w:val="BodyText"/>
      </w:pPr>
      <w:r>
        <w:t xml:space="preserve">What sets me apart is my ability to bridge the gap between technical complexity and practical application. In Algeria Algiers, where the demand for advanced digital solutions is growing rapidly, I understand the importance of tailoring systems to meet local needs. Whether it’s optimizing data centers to withstand extreme weather conditions or ensuring compliance with regional regulatory standards, I approach every project with a focus on sustainability and long-term value. My expertise in [specific technologies, e.g., network security protocols, virtualization tools, or IoT integration] has enabled me to develop solutions that are not only technologically sound but also adaptable to the unique requirements of clients in emerging markets. I am particularly drawn to the opportunity to contribute to Algeria’s digital transformation initiatives, where systems engineers play a pivotal role in shaping the nation’s technological future.</w:t>
      </w:r>
    </w:p>
    <w:p>
      <w:pPr>
        <w:pStyle w:val="BodyText"/>
      </w:pPr>
      <w:r>
        <w:t xml:space="preserve">My educational background includes a [Degree, e.g., Bachelor’s/Master’s in Electrical Engineering or Computer Science] from [University Name], complemented by industry certifications such as [e.g., Cisco CCNA, CompTIA Security+, or AWS Solutions Architect]. These qualifications have provided me with a solid foundation in systems design, cybersecurity, and project management. Furthermore, my participation in professional organizations like [e.g., IEEE or local IT associations] has kept me informed about the latest trends and innovations in systems engineering. I am particularly interested in leveraging these skills to support your organization’s mission of delivering cutting-edge solutions to clients across Algeria Algiers.</w:t>
      </w:r>
    </w:p>
    <w:p>
      <w:pPr>
        <w:pStyle w:val="BodyText"/>
      </w:pPr>
      <w:r>
        <w:t xml:space="preserve">What excites me most about this opportunity is the potential to collaborate with a forward-thinking team that values innovation and excellence. In Algeria Algiers, where the intersection of technology and tradition presents both challenges and opportunities, I believe my ability to adapt and think critically will be invaluable. I am also deeply committed to fostering a culture of continuous improvement, whether through mentoring junior engineers or staying abreast of emerging technologies like AI-driven system optimization or edge computing. My proactive approach ensures that systems not only meet current demands but are also future-ready.</w:t>
      </w:r>
    </w:p>
    <w:p>
      <w:pPr>
        <w:pStyle w:val="BodyText"/>
      </w:pPr>
      <w:r>
        <w:t xml:space="preserve">I recognize that the role of a Systems Engineer in Algeria Algiers requires more than technical proficiency—it demands an understanding of the local landscape, from regulatory frameworks to cultural nuances. I have taken steps to familiarize myself with the technological ecosystem in Algeria, including its growing emphasis on smart cities and renewable energy projects. This knowledge allows me to approach each challenge with a holistic perspective, ensuring that solutions are not only effective but also aligned with the broader goals of your organization and the community it serves.</w:t>
      </w:r>
    </w:p>
    <w:p>
      <w:pPr>
        <w:pStyle w:val="BodyText"/>
      </w:pPr>
      <w:r>
        <w:t xml:space="preserve">In conclusion, I am eager to bring my expertise in systems engineering to [Company Name] and contribute to your success in Algeria Algiers. I am confident that my technical skills, combined with my passion for innovation and dedication to excellence, make me a strong candidate for this position. I would welcome the opportunity to discuss how my background and vision align with your needs. Thank you for considering my application. I look forward to the possibility of contributing to your team’s continued growth and achievement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7:31:45Z</dcterms:created>
  <dcterms:modified xsi:type="dcterms:W3CDTF">2026-05-01T17:31:45Z</dcterms:modified>
</cp:coreProperties>
</file>

<file path=docProps/custom.xml><?xml version="1.0" encoding="utf-8"?>
<Properties xmlns="http://schemas.openxmlformats.org/officeDocument/2006/custom-properties" xmlns:vt="http://schemas.openxmlformats.org/officeDocument/2006/docPropsVTypes"/>
</file>